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3D2DA" w14:textId="77777777" w:rsidR="00216AAC" w:rsidRPr="00216AAC" w:rsidRDefault="00216AAC">
      <w:pPr>
        <w:spacing w:after="0"/>
        <w:ind w:right="2369"/>
        <w:jc w:val="right"/>
        <w:rPr>
          <w:rFonts w:asciiTheme="minorHAnsi" w:hAnsiTheme="minorHAnsi" w:cstheme="minorHAnsi"/>
          <w:i/>
          <w:iCs/>
          <w:sz w:val="24"/>
          <w:szCs w:val="24"/>
        </w:rPr>
      </w:pPr>
    </w:p>
    <w:tbl>
      <w:tblPr>
        <w:tblStyle w:val="TableGrid"/>
        <w:tblW w:w="8910" w:type="dxa"/>
        <w:tblInd w:w="-61" w:type="dxa"/>
        <w:tblCellMar>
          <w:top w:w="13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996"/>
        <w:gridCol w:w="914"/>
      </w:tblGrid>
      <w:tr w:rsidR="00204140" w:rsidRPr="00216AAC" w14:paraId="3E67EECA" w14:textId="77777777">
        <w:trPr>
          <w:trHeight w:val="368"/>
        </w:trPr>
        <w:tc>
          <w:tcPr>
            <w:tcW w:w="79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705F091" w14:textId="5DBCC782" w:rsidR="00204140" w:rsidRPr="00216AAC" w:rsidRDefault="003053A8" w:rsidP="00216AAC">
            <w:pPr>
              <w:spacing w:after="0"/>
              <w:ind w:left="4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Lar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ge Waste A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udit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 xml:space="preserve"> 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Dat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a Collection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79EAC3D6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032EB20A" w14:textId="77777777">
        <w:trPr>
          <w:trHeight w:val="351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4409393" w14:textId="77777777" w:rsidR="00204140" w:rsidRPr="00216AAC" w:rsidRDefault="003053A8">
            <w:pPr>
              <w:spacing w:after="0"/>
              <w:ind w:left="104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Date of Audit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C6A403A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55FD" w:rsidRPr="00216AAC" w14:paraId="10CDB1CD" w14:textId="77777777">
        <w:trPr>
          <w:trHeight w:val="351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B09A618" w14:textId="2F880E1C" w:rsidR="00A455FD" w:rsidRPr="00216AAC" w:rsidRDefault="00A455FD">
            <w:pPr>
              <w:spacing w:after="0"/>
              <w:ind w:left="10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chool Name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C35A37C" w14:textId="77777777" w:rsidR="00A455FD" w:rsidRPr="00216AAC" w:rsidRDefault="00A455FD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57B04DD6" w14:textId="77777777">
        <w:trPr>
          <w:trHeight w:val="313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170C941" w14:textId="77777777" w:rsidR="00204140" w:rsidRPr="00216AAC" w:rsidRDefault="003053A8">
            <w:pPr>
              <w:spacing w:after="0"/>
              <w:ind w:left="104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Cost of Yearly Rubbish Collection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EE58F1E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6CEA23F7" w14:textId="77777777">
        <w:trPr>
          <w:trHeight w:val="317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1A6DFB7" w14:textId="77777777" w:rsidR="00204140" w:rsidRPr="00216AAC" w:rsidRDefault="003053A8">
            <w:pPr>
              <w:spacing w:after="0"/>
              <w:ind w:left="112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Number of people the day rubbish was collected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9E12236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650CE1F9" w14:textId="77777777">
        <w:trPr>
          <w:trHeight w:val="328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D72BD54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5D6306E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46020CD8" w14:textId="77777777">
        <w:trPr>
          <w:trHeight w:val="314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A45EA85" w14:textId="77777777" w:rsidR="00204140" w:rsidRPr="00216AAC" w:rsidRDefault="003053A8">
            <w:pPr>
              <w:tabs>
                <w:tab w:val="center" w:pos="5299"/>
              </w:tabs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Rubbish Audit Data</w:t>
            </w: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ab/>
              <w:t>Weight (kg)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742BAB9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50C42357" w14:textId="77777777">
        <w:trPr>
          <w:trHeight w:val="304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7B398CD" w14:textId="43E04E99" w:rsidR="00204140" w:rsidRPr="00216AAC" w:rsidRDefault="00216AAC">
            <w:pPr>
              <w:spacing w:after="0"/>
              <w:ind w:left="233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</w:t>
            </w:r>
            <w:r w:rsidR="003053A8" w:rsidRPr="00216AAC">
              <w:rPr>
                <w:rFonts w:asciiTheme="minorHAnsi" w:hAnsiTheme="minorHAnsi" w:cstheme="minorHAnsi"/>
                <w:sz w:val="24"/>
                <w:szCs w:val="24"/>
              </w:rPr>
              <w:t>Organic Matter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FF9E49D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4C6CBE8B" w14:textId="77777777">
        <w:trPr>
          <w:trHeight w:val="313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E32A0D9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7517E72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4B716704" w14:textId="77777777">
        <w:trPr>
          <w:trHeight w:val="319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2D6C041" w14:textId="77777777" w:rsidR="00204140" w:rsidRPr="00216AAC" w:rsidRDefault="003053A8">
            <w:pPr>
              <w:spacing w:after="0"/>
              <w:ind w:left="443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Total Compostable Materials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39A245B" w14:textId="77777777" w:rsidR="00204140" w:rsidRPr="00216AAC" w:rsidRDefault="003053A8">
            <w:pPr>
              <w:spacing w:after="0"/>
              <w:ind w:left="14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kg</w:t>
            </w:r>
          </w:p>
        </w:tc>
      </w:tr>
      <w:tr w:rsidR="00204140" w:rsidRPr="00216AAC" w14:paraId="3B2EB9FE" w14:textId="77777777">
        <w:trPr>
          <w:trHeight w:val="323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889D883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B4402DD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23EC9B85" w14:textId="77777777">
        <w:trPr>
          <w:trHeight w:val="310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AA219B9" w14:textId="5EB4B555" w:rsidR="00204140" w:rsidRPr="00216AAC" w:rsidRDefault="00216AAC">
            <w:pPr>
              <w:spacing w:after="0"/>
              <w:ind w:left="205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="003053A8" w:rsidRPr="00216AAC">
              <w:rPr>
                <w:rFonts w:asciiTheme="minorHAnsi" w:hAnsiTheme="minorHAnsi" w:cstheme="minorHAnsi"/>
                <w:sz w:val="24"/>
                <w:szCs w:val="24"/>
              </w:rPr>
              <w:t>Recyclable Paper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7C17686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4059D519" w14:textId="77777777">
        <w:trPr>
          <w:trHeight w:val="317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109F621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63452D1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02839007" w14:textId="77777777">
        <w:trPr>
          <w:trHeight w:val="317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150EA43" w14:textId="6572F3CB" w:rsidR="00204140" w:rsidRPr="00216AAC" w:rsidRDefault="00216AAC">
            <w:pPr>
              <w:spacing w:after="0"/>
              <w:ind w:left="130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</w:t>
            </w:r>
            <w:r w:rsidR="003053A8" w:rsidRPr="00216AAC">
              <w:rPr>
                <w:rFonts w:asciiTheme="minorHAnsi" w:hAnsiTheme="minorHAnsi" w:cstheme="minorHAnsi"/>
                <w:sz w:val="24"/>
                <w:szCs w:val="24"/>
              </w:rPr>
              <w:t>Comingled Recycling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837DF70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64470CBD" w14:textId="77777777">
        <w:trPr>
          <w:trHeight w:val="322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C43965C" w14:textId="05FF967B" w:rsidR="00204140" w:rsidRPr="00216AAC" w:rsidRDefault="00204140">
            <w:pPr>
              <w:spacing w:after="0"/>
              <w:ind w:left="3913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7EC034A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300CE7CD" w14:textId="77777777">
        <w:trPr>
          <w:trHeight w:val="311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4C0AD38" w14:textId="77777777" w:rsidR="00204140" w:rsidRPr="00216AAC" w:rsidRDefault="003053A8">
            <w:pPr>
              <w:spacing w:after="0"/>
              <w:ind w:left="126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Total Recyclable Materials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EC1E8CD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kg</w:t>
            </w:r>
          </w:p>
        </w:tc>
      </w:tr>
      <w:tr w:rsidR="00204140" w:rsidRPr="00216AAC" w14:paraId="529463BC" w14:textId="77777777">
        <w:trPr>
          <w:trHeight w:val="329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A256974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84B7A02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07E8C611" w14:textId="77777777">
        <w:trPr>
          <w:trHeight w:val="311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1C3084D" w14:textId="77777777" w:rsidR="00204140" w:rsidRPr="00216AAC" w:rsidRDefault="003053A8">
            <w:pPr>
              <w:spacing w:after="0"/>
              <w:ind w:left="270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Soft Plastics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222461E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kg</w:t>
            </w:r>
          </w:p>
        </w:tc>
      </w:tr>
      <w:tr w:rsidR="00204140" w:rsidRPr="00216AAC" w14:paraId="6514F377" w14:textId="77777777">
        <w:trPr>
          <w:trHeight w:val="323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8033380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DDB6740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09C4A95B" w14:textId="77777777">
        <w:trPr>
          <w:trHeight w:val="298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FCD07C0" w14:textId="77777777" w:rsidR="00204140" w:rsidRPr="00216AAC" w:rsidRDefault="003053A8">
            <w:pPr>
              <w:spacing w:after="0"/>
              <w:ind w:left="297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All other waste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7AF43B1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kg</w:t>
            </w:r>
          </w:p>
        </w:tc>
      </w:tr>
      <w:tr w:rsidR="00204140" w:rsidRPr="00216AAC" w14:paraId="79EB49FE" w14:textId="77777777">
        <w:trPr>
          <w:trHeight w:val="331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8A1C98B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1BDD042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53A2EE36" w14:textId="77777777">
        <w:trPr>
          <w:trHeight w:val="301"/>
        </w:trPr>
        <w:tc>
          <w:tcPr>
            <w:tcW w:w="799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2828331" w14:textId="77777777" w:rsidR="00204140" w:rsidRPr="00216AAC" w:rsidRDefault="003053A8">
            <w:pPr>
              <w:spacing w:after="0"/>
              <w:ind w:left="2783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Total weight</w:t>
            </w:r>
          </w:p>
        </w:tc>
        <w:tc>
          <w:tcPr>
            <w:tcW w:w="91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3EFDA9F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kg</w:t>
            </w:r>
          </w:p>
        </w:tc>
      </w:tr>
    </w:tbl>
    <w:p w14:paraId="2C996F8D" w14:textId="77777777" w:rsidR="00204140" w:rsidRPr="00216AAC" w:rsidRDefault="003053A8">
      <w:pPr>
        <w:spacing w:after="134"/>
        <w:ind w:left="24" w:hanging="10"/>
        <w:rPr>
          <w:rFonts w:asciiTheme="minorHAnsi" w:hAnsiTheme="minorHAnsi" w:cstheme="minorHAnsi"/>
          <w:sz w:val="24"/>
          <w:szCs w:val="24"/>
        </w:rPr>
      </w:pPr>
      <w:r w:rsidRPr="00216AAC">
        <w:rPr>
          <w:rFonts w:asciiTheme="minorHAnsi" w:hAnsiTheme="minorHAnsi" w:cstheme="minorHAnsi"/>
          <w:sz w:val="24"/>
          <w:szCs w:val="24"/>
        </w:rPr>
        <w:t>Audited by:</w:t>
      </w:r>
    </w:p>
    <w:p w14:paraId="15593736" w14:textId="77777777" w:rsidR="00204140" w:rsidRPr="00216AAC" w:rsidRDefault="003053A8">
      <w:pPr>
        <w:spacing w:after="3"/>
        <w:ind w:left="24" w:hanging="10"/>
        <w:rPr>
          <w:rFonts w:asciiTheme="minorHAnsi" w:hAnsiTheme="minorHAnsi" w:cstheme="minorHAnsi"/>
          <w:sz w:val="24"/>
          <w:szCs w:val="24"/>
        </w:rPr>
      </w:pPr>
      <w:r w:rsidRPr="00216AAC">
        <w:rPr>
          <w:rFonts w:asciiTheme="minorHAnsi" w:hAnsiTheme="minorHAnsi" w:cstheme="minorHAnsi"/>
          <w:sz w:val="24"/>
          <w:szCs w:val="24"/>
        </w:rPr>
        <w:t>Notes:</w:t>
      </w:r>
    </w:p>
    <w:p w14:paraId="3CA053EF" w14:textId="77777777" w:rsidR="00216AAC" w:rsidRDefault="00216AAC">
      <w:p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br w:type="page"/>
      </w:r>
    </w:p>
    <w:p w14:paraId="1AA7D4EE" w14:textId="52951701" w:rsidR="00204140" w:rsidRPr="00216AAC" w:rsidRDefault="003053A8">
      <w:pPr>
        <w:spacing w:after="0"/>
        <w:jc w:val="right"/>
        <w:rPr>
          <w:rFonts w:asciiTheme="minorHAnsi" w:hAnsiTheme="minorHAnsi" w:cstheme="minorHAnsi"/>
          <w:i/>
          <w:iCs/>
          <w:sz w:val="24"/>
          <w:szCs w:val="24"/>
        </w:rPr>
      </w:pPr>
      <w:r w:rsidRPr="00216AAC">
        <w:rPr>
          <w:rFonts w:asciiTheme="minorHAnsi" w:eastAsia="Times New Roman" w:hAnsiTheme="minorHAnsi" w:cstheme="minorHAnsi"/>
          <w:i/>
          <w:iCs/>
          <w:sz w:val="24"/>
          <w:szCs w:val="24"/>
        </w:rPr>
        <w:lastRenderedPageBreak/>
        <w:t>Other side for Recycling and Composting Audits</w:t>
      </w:r>
    </w:p>
    <w:tbl>
      <w:tblPr>
        <w:tblStyle w:val="TableGrid"/>
        <w:tblW w:w="8879" w:type="dxa"/>
        <w:tblInd w:w="-30" w:type="dxa"/>
        <w:tblCellMar>
          <w:top w:w="6" w:type="dxa"/>
          <w:left w:w="0" w:type="dxa"/>
          <w:bottom w:w="0" w:type="dxa"/>
          <w:right w:w="40" w:type="dxa"/>
        </w:tblCellMar>
        <w:tblLook w:val="04A0" w:firstRow="1" w:lastRow="0" w:firstColumn="1" w:lastColumn="0" w:noHBand="0" w:noVBand="1"/>
      </w:tblPr>
      <w:tblGrid>
        <w:gridCol w:w="4530"/>
        <w:gridCol w:w="2182"/>
        <w:gridCol w:w="1494"/>
        <w:gridCol w:w="673"/>
      </w:tblGrid>
      <w:tr w:rsidR="00204140" w:rsidRPr="00216AAC" w14:paraId="6104E237" w14:textId="77777777">
        <w:trPr>
          <w:trHeight w:val="351"/>
        </w:trPr>
        <w:tc>
          <w:tcPr>
            <w:tcW w:w="820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3A07EC9" w14:textId="77777777" w:rsidR="00204140" w:rsidRPr="00216AAC" w:rsidRDefault="003053A8" w:rsidP="00216AAC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Large W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>aste</w:t>
            </w:r>
            <w:r w:rsidRPr="00216AAC"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  <w:t xml:space="preserve"> Audit Data Collection Continued</w:t>
            </w: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F2CB412" w14:textId="77777777" w:rsidR="00204140" w:rsidRPr="00216AAC" w:rsidRDefault="00204140" w:rsidP="00216AAC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</w:p>
        </w:tc>
      </w:tr>
      <w:tr w:rsidR="00204140" w:rsidRPr="00216AAC" w14:paraId="5EE7355B" w14:textId="77777777">
        <w:trPr>
          <w:trHeight w:val="354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367435B" w14:textId="77777777" w:rsidR="00204140" w:rsidRPr="00216AAC" w:rsidRDefault="003053A8">
            <w:pPr>
              <w:spacing w:after="0"/>
              <w:ind w:left="73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Comingled Recycling</w:t>
            </w: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B8FB8B2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53AD7F2C" w14:textId="77777777" w:rsidR="00204140" w:rsidRPr="00216AAC" w:rsidRDefault="003053A8">
            <w:pPr>
              <w:spacing w:after="0"/>
              <w:ind w:left="58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Weight (kg)</w:t>
            </w: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1F49439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7299FFC3" w14:textId="77777777">
        <w:trPr>
          <w:trHeight w:val="317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6F6DE6A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7BF7A1A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Total recycling</w:t>
            </w: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7BBF901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14C9919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1811095A" w14:textId="77777777">
        <w:trPr>
          <w:trHeight w:val="328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8F5D813" w14:textId="6A8C385C" w:rsidR="00204140" w:rsidRPr="00216AAC" w:rsidRDefault="00204140">
            <w:pPr>
              <w:spacing w:after="0"/>
              <w:ind w:left="2723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A6F1610" w14:textId="77777777" w:rsidR="00204140" w:rsidRPr="00216AAC" w:rsidRDefault="003053A8">
            <w:pPr>
              <w:spacing w:after="0"/>
              <w:ind w:left="14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Contamination</w:t>
            </w: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2AE3065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F83383A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7D6E535D" w14:textId="77777777">
        <w:trPr>
          <w:trHeight w:val="320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0A08B0C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A0344E6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A76D07F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B2960AA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48900DA0" w14:textId="77777777">
        <w:trPr>
          <w:trHeight w:val="310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C810F80" w14:textId="77777777" w:rsidR="00204140" w:rsidRPr="00216AAC" w:rsidRDefault="003053A8">
            <w:pPr>
              <w:spacing w:after="0"/>
              <w:ind w:left="73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Organic Matter</w:t>
            </w: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E3C4697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96CE552" w14:textId="77777777" w:rsidR="00204140" w:rsidRPr="00216AAC" w:rsidRDefault="003053A8">
            <w:pPr>
              <w:spacing w:after="0"/>
              <w:ind w:left="58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Weight (kg)</w:t>
            </w: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1A66C27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5D58CF1D" w14:textId="77777777">
        <w:trPr>
          <w:trHeight w:val="321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9679DD2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771E744D" w14:textId="77777777" w:rsidR="00204140" w:rsidRPr="00216AAC" w:rsidRDefault="003053A8">
            <w:pPr>
              <w:spacing w:after="0"/>
              <w:ind w:left="7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Total compost</w:t>
            </w: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660A734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4FB7233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12960890" w14:textId="77777777">
        <w:trPr>
          <w:trHeight w:val="310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30E7B67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DA0FF86" w14:textId="77777777" w:rsidR="00204140" w:rsidRPr="00216AAC" w:rsidRDefault="003053A8">
            <w:pPr>
              <w:spacing w:after="0"/>
              <w:ind w:left="7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Contamination</w:t>
            </w: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477A11B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C6C5216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20847FB1" w14:textId="77777777">
        <w:trPr>
          <w:trHeight w:val="312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0D32573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F507BE6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2DAE1F91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BFDBE91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244E60C7" w14:textId="77777777">
        <w:trPr>
          <w:trHeight w:val="324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62379ED" w14:textId="77777777" w:rsidR="00204140" w:rsidRPr="00216AAC" w:rsidRDefault="003053A8">
            <w:pPr>
              <w:spacing w:after="0"/>
              <w:ind w:left="73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Paper and Cardboard Recycling</w:t>
            </w: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A093DA8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7F8F3796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Weight (kg)</w:t>
            </w: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454625D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10F02B94" w14:textId="77777777">
        <w:trPr>
          <w:trHeight w:val="317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DE387B5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CDA2DA7" w14:textId="77777777" w:rsidR="00204140" w:rsidRPr="00216AAC" w:rsidRDefault="003053A8">
            <w:pPr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Total recycling</w:t>
            </w: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9164618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68BEC2D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04140" w:rsidRPr="00216AAC" w14:paraId="29CB7E27" w14:textId="77777777">
        <w:trPr>
          <w:trHeight w:val="309"/>
        </w:trPr>
        <w:tc>
          <w:tcPr>
            <w:tcW w:w="453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68C48D34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82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769E5D2" w14:textId="77777777" w:rsidR="00204140" w:rsidRPr="00216AAC" w:rsidRDefault="003053A8">
            <w:pPr>
              <w:spacing w:after="0"/>
              <w:ind w:left="7"/>
              <w:rPr>
                <w:rFonts w:asciiTheme="minorHAnsi" w:hAnsiTheme="minorHAnsi" w:cstheme="minorHAnsi"/>
                <w:sz w:val="24"/>
                <w:szCs w:val="24"/>
              </w:rPr>
            </w:pPr>
            <w:r w:rsidRPr="00216AAC">
              <w:rPr>
                <w:rFonts w:asciiTheme="minorHAnsi" w:hAnsiTheme="minorHAnsi" w:cstheme="minorHAnsi"/>
                <w:sz w:val="24"/>
                <w:szCs w:val="24"/>
              </w:rPr>
              <w:t>Contamination</w:t>
            </w:r>
          </w:p>
        </w:tc>
        <w:tc>
          <w:tcPr>
            <w:tcW w:w="149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4A292A4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BE05FE4" w14:textId="77777777" w:rsidR="00204140" w:rsidRPr="00216AAC" w:rsidRDefault="00204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EB36D37" w14:textId="77777777" w:rsidR="00204140" w:rsidRPr="00216AAC" w:rsidRDefault="003053A8">
      <w:pPr>
        <w:spacing w:after="3"/>
        <w:ind w:left="24" w:hanging="10"/>
        <w:rPr>
          <w:rFonts w:asciiTheme="minorHAnsi" w:hAnsiTheme="minorHAnsi" w:cstheme="minorHAnsi"/>
          <w:sz w:val="24"/>
          <w:szCs w:val="24"/>
        </w:rPr>
      </w:pPr>
      <w:r w:rsidRPr="00216AAC">
        <w:rPr>
          <w:rFonts w:asciiTheme="minorHAnsi" w:hAnsiTheme="minorHAnsi" w:cstheme="minorHAnsi"/>
          <w:sz w:val="24"/>
          <w:szCs w:val="24"/>
        </w:rPr>
        <w:t>Notes:</w:t>
      </w:r>
    </w:p>
    <w:sectPr w:rsidR="00204140" w:rsidRPr="00216AAC">
      <w:headerReference w:type="default" r:id="rId6"/>
      <w:pgSz w:w="11902" w:h="16834"/>
      <w:pgMar w:top="1760" w:right="1498" w:bottom="2772" w:left="162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41738" w14:textId="77777777" w:rsidR="003053A8" w:rsidRDefault="003053A8" w:rsidP="00216AAC">
      <w:pPr>
        <w:spacing w:after="0" w:line="240" w:lineRule="auto"/>
      </w:pPr>
      <w:r>
        <w:separator/>
      </w:r>
    </w:p>
  </w:endnote>
  <w:endnote w:type="continuationSeparator" w:id="0">
    <w:p w14:paraId="7304B1F2" w14:textId="77777777" w:rsidR="003053A8" w:rsidRDefault="003053A8" w:rsidP="00216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9CA8A" w14:textId="77777777" w:rsidR="003053A8" w:rsidRDefault="003053A8" w:rsidP="00216AAC">
      <w:pPr>
        <w:spacing w:after="0" w:line="240" w:lineRule="auto"/>
      </w:pPr>
      <w:r>
        <w:separator/>
      </w:r>
    </w:p>
  </w:footnote>
  <w:footnote w:type="continuationSeparator" w:id="0">
    <w:p w14:paraId="77AFB04F" w14:textId="77777777" w:rsidR="003053A8" w:rsidRDefault="003053A8" w:rsidP="00216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8B79D" w14:textId="77777777" w:rsidR="00216AAC" w:rsidRDefault="00216AAC" w:rsidP="00216AAC">
    <w:pPr>
      <w:spacing w:after="0"/>
      <w:ind w:right="-12"/>
      <w:jc w:val="center"/>
      <w:rPr>
        <w:rFonts w:asciiTheme="minorHAnsi" w:eastAsia="Times New Roman" w:hAnsiTheme="minorHAnsi" w:cstheme="minorHAnsi"/>
        <w:i/>
        <w:iCs/>
        <w:sz w:val="24"/>
        <w:szCs w:val="24"/>
      </w:rPr>
    </w:pPr>
    <w:r w:rsidRPr="00216AAC">
      <w:rPr>
        <w:rFonts w:asciiTheme="minorHAnsi" w:eastAsia="Times New Roman" w:hAnsiTheme="minorHAnsi" w:cstheme="minorHAnsi"/>
        <w:i/>
        <w:iCs/>
        <w:sz w:val="24"/>
        <w:szCs w:val="24"/>
      </w:rPr>
      <w:t>Please keep this sheet for your records</w:t>
    </w:r>
    <w:r>
      <w:rPr>
        <w:rFonts w:asciiTheme="minorHAnsi" w:eastAsia="Times New Roman" w:hAnsiTheme="minorHAnsi" w:cstheme="minorHAnsi"/>
        <w:i/>
        <w:iCs/>
        <w:sz w:val="24"/>
        <w:szCs w:val="24"/>
      </w:rPr>
      <w:t xml:space="preserve"> and email a copy to </w:t>
    </w:r>
    <w:hyperlink r:id="rId1" w:history="1">
      <w:r w:rsidRPr="002B73A4">
        <w:rPr>
          <w:rStyle w:val="Hyperlink"/>
          <w:rFonts w:asciiTheme="minorHAnsi" w:eastAsia="Times New Roman" w:hAnsiTheme="minorHAnsi" w:cstheme="minorHAnsi"/>
          <w:i/>
          <w:iCs/>
          <w:sz w:val="24"/>
          <w:szCs w:val="24"/>
        </w:rPr>
        <w:t>pestfreehowick@gmail.com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3NLI0Mja3sDA3NjFX0lEKTi0uzszPAykwrAUALM/R4SwAAAA="/>
  </w:docVars>
  <w:rsids>
    <w:rsidRoot w:val="00204140"/>
    <w:rsid w:val="00204140"/>
    <w:rsid w:val="00216AAC"/>
    <w:rsid w:val="003053A8"/>
    <w:rsid w:val="00A45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1245F"/>
  <w15:docId w15:val="{2E730EED-5DCB-4FCD-8054-BD0706C57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216A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6A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6A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A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16A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AAC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estfreehowic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lle Stranaghan</dc:creator>
  <cp:keywords/>
  <cp:lastModifiedBy>Lorelle Stranaghan</cp:lastModifiedBy>
  <cp:revision>2</cp:revision>
  <dcterms:created xsi:type="dcterms:W3CDTF">2022-05-12T01:41:00Z</dcterms:created>
  <dcterms:modified xsi:type="dcterms:W3CDTF">2022-05-12T01:41:00Z</dcterms:modified>
</cp:coreProperties>
</file>